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0569B350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761CCC" w:rsidRPr="00761CCC">
        <w:rPr>
          <w:rFonts w:cstheme="minorHAnsi"/>
          <w:b/>
          <w:bCs/>
          <w:sz w:val="24"/>
          <w:szCs w:val="24"/>
        </w:rPr>
        <w:t>National Consultant – Biodiversity &amp; Ecosystems Expert (Adaptation Fund Project Preparation)</w:t>
      </w:r>
      <w:r w:rsidR="00761CCC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61CCC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3B9D8D-944E-40AB-997D-EA8AFEE1E3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8</cp:revision>
  <dcterms:created xsi:type="dcterms:W3CDTF">2025-04-03T09:40:00Z</dcterms:created>
  <dcterms:modified xsi:type="dcterms:W3CDTF">2026-03-0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